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Application</w:t>
      </w:r>
    </w:p>
    <w:bookmarkStart w:id="26" w:name="Xb3ea6b4768935b0d98f0465ad4458f1cd61c7e0"/>
    <w:p>
      <w:pPr>
        <w:pStyle w:val="Heading1"/>
      </w:pPr>
      <w:r>
        <w:t xml:space="preserve">Statement of Purpose for Mechanical Engineer Position</w:t>
      </w:r>
    </w:p>
    <w:p>
      <w:pPr>
        <w:pStyle w:val="FirstParagraph"/>
      </w:pPr>
      <w:r>
        <w:t xml:space="preserve">I am writing this Statement of Purpose to formally express my commitment to pursuing a career as a dedicated</w:t>
      </w:r>
      <w:r>
        <w:t xml:space="preserve"> </w:t>
      </w:r>
      <w:r>
        <w:rPr>
          <w:bCs/>
          <w:b/>
        </w:rPr>
        <w:t xml:space="preserve">Mechanical Engineer</w:t>
      </w:r>
      <w:r>
        <w:t xml:space="preserve"> </w:t>
      </w:r>
      <w:r>
        <w:t xml:space="preserve">within the vibrant industrial landscape of</w:t>
      </w:r>
      <w:r>
        <w:t xml:space="preserve"> </w:t>
      </w:r>
      <w:r>
        <w:rPr>
          <w:bCs/>
          <w:b/>
        </w:rPr>
        <w:t xml:space="preserve">Pakistan Karachi</w:t>
      </w:r>
      <w:r>
        <w:t xml:space="preserve">. With a profound passion for engineering innovation and deep respect for Pakistan's evolving technological ecosystem, I have meticulously prepared myself to contribute meaningfully to Karachi's infrastructure development and manufacturing sector. This document outlines my academic foundation, professional aspirations, and unwavering dedication to advancing mechanical engineering solutions tailored for Pakistan's unique urban challenges.</w:t>
      </w:r>
    </w:p>
    <w:bookmarkStart w:id="20" w:name="X5617b735860a00b68cbdfd03504f164427331b1"/>
    <w:p>
      <w:pPr>
        <w:pStyle w:val="Heading2"/>
      </w:pPr>
      <w:r>
        <w:t xml:space="preserve">Academic Foundation in Mechanical Engineering</w:t>
      </w:r>
    </w:p>
    <w:p>
      <w:pPr>
        <w:pStyle w:val="FirstParagraph"/>
      </w:pPr>
      <w:r>
        <w:t xml:space="preserve">My academic journey began at NED University of Engineering &amp; Technology in Karachi, where I earned my Bachelor's degree in Mechanical Engineering with honors. Throughout my studies, I immersed myself in core disciplines including Thermodynamics, Fluid Mechanics, Machine Design, and Robotics – subjects that form the bedrock of modern mechanical engineering practice. A pivotal project involved designing a low-cost water purification system for urban communities facing Karachi's water scarcity challenges. This initiative required rigorous analysis of fluid dynamics and material efficiency while adhering to strict budget constraints typical of developing economies. My academic rigor was further demonstrated through a research paper on "Optimizing Energy Efficiency in Industrial Compressors" published in the Pakistan Engineering Council Journal, showcasing my ability to translate theoretical knowledge into practical applications for</w:t>
      </w:r>
      <w:r>
        <w:t xml:space="preserve"> </w:t>
      </w:r>
      <w:r>
        <w:rPr>
          <w:bCs/>
          <w:b/>
        </w:rPr>
        <w:t xml:space="preserve">Pakistan Karachi</w:t>
      </w:r>
      <w:r>
        <w:t xml:space="preserve">'s energy-intensive industries.</w:t>
      </w:r>
    </w:p>
    <w:bookmarkEnd w:id="20"/>
    <w:bookmarkStart w:id="21" w:name="X81aad0a18cec0abb1d226c48a386c066b9c60f2"/>
    <w:p>
      <w:pPr>
        <w:pStyle w:val="Heading2"/>
      </w:pPr>
      <w:r>
        <w:t xml:space="preserve">Professional Experience Driving Local Impact</w:t>
      </w:r>
    </w:p>
    <w:p>
      <w:pPr>
        <w:pStyle w:val="FirstParagraph"/>
      </w:pPr>
      <w:r>
        <w:t xml:space="preserve">My internship at Al-Muhibba Industries in Korangi, Karachi provided invaluable exposure to the city's manufacturing ecosystem. I collaborated on a team that redesigned conveyor systems for textile machinery, reducing energy consumption by 18% and cutting maintenance costs by 25%. This experience underscored how mechanical engineering solutions directly influence Pakistan's economic productivity. Furthermore, my role as a project coordinator for the Karachi Water &amp; Sewerage Board's pilot initiative to modernize sewage pumping stations allowed me to witness firsthand the infrastructure challenges facing our metropolis. These experiences solidified my conviction that sustainable engineering practices must be culturally and contextually adapted for</w:t>
      </w:r>
      <w:r>
        <w:t xml:space="preserve"> </w:t>
      </w:r>
      <w:r>
        <w:rPr>
          <w:bCs/>
          <w:b/>
        </w:rPr>
        <w:t xml:space="preserve">Pakistan Karachi</w:t>
      </w:r>
      <w:r>
        <w:t xml:space="preserve">, where rapid urbanization demands resilient, locally relevant solutions.</w:t>
      </w:r>
    </w:p>
    <w:bookmarkEnd w:id="21"/>
    <w:bookmarkStart w:id="22" w:name="X67410251051d28b449230efad3197db5d08bd40"/>
    <w:p>
      <w:pPr>
        <w:pStyle w:val="Heading2"/>
      </w:pPr>
      <w:r>
        <w:t xml:space="preserve">Why Karachi? The Heartbeat of Pakistan's Engineering Future</w:t>
      </w:r>
    </w:p>
    <w:p>
      <w:pPr>
        <w:pStyle w:val="FirstParagraph"/>
      </w:pPr>
      <w:r>
        <w:t xml:space="preserve">As Pakistan's economic capital and largest city, Karachi represents an unparalleled canvas for mechanical engineering innovation. Its strategic position as a port city, industrial hub (accounting for over 35% of national GDP), and home to 15 million residents creates urgent demand for specialized engineering talent. I am particularly drawn to Karachi's emerging renewable energy sector – the government's target of generating 30% clean energy by 2030 creates immense opportunities for mechanical engineers in solar thermal systems and wind turbine optimization. Moreover, the city's unique challenges, from monsoon-related infrastructure damage to air pollution crises, necessitate engineering approaches that balance technical excellence with socio-economic pragmatism – a perspective I've cultivated through community projects like designing low-cost ventilation systems for informal settlements in Orangi Town.</w:t>
      </w:r>
    </w:p>
    <w:bookmarkEnd w:id="22"/>
    <w:bookmarkStart w:id="23" w:name="Xc57f2de83675eec120d6258f612dfe1163028db"/>
    <w:p>
      <w:pPr>
        <w:pStyle w:val="Heading2"/>
      </w:pPr>
      <w:r>
        <w:t xml:space="preserve">Technical Vision Aligned with Karachi's Development Needs</w:t>
      </w:r>
    </w:p>
    <w:p>
      <w:pPr>
        <w:pStyle w:val="FirstParagraph"/>
      </w:pPr>
      <w:r>
        <w:t xml:space="preserve">My professional vision centers on developing adaptive mechanical solutions for Karachi's infrastructure. I aim to specialize in sustainable energy systems, particularly solar-powered industrial cooling – a critical need given the city's extreme summers and unreliable grid. My proposed framework integrates predictive maintenance algorithms with locally sourced materials to reduce downtime for manufacturing units across Lyari and Landhi industrial zones. Additionally, I am committed to advancing Pakistan's green manufacturing agenda through circular economy principles; my capstone project on "Recycling Industrial Waste Heat into District Cooling Networks" was recognized by the Ministry of Energy as a model for Karachi's 2030 Smart City Initiative. This aligns perfectly with national priorities like the China-Pakistan Economic Corridor (CPEC), where mechanical engineers play pivotal roles in industrial park development.</w:t>
      </w:r>
    </w:p>
    <w:bookmarkEnd w:id="23"/>
    <w:bookmarkStart w:id="24" w:name="X7320fe96d867eb84dbc632e7dd06b6432b4bcfe"/>
    <w:p>
      <w:pPr>
        <w:pStyle w:val="Heading2"/>
      </w:pPr>
      <w:r>
        <w:t xml:space="preserve">Commitment to Pakistan's Engineering Community</w:t>
      </w:r>
    </w:p>
    <w:p>
      <w:pPr>
        <w:pStyle w:val="FirstParagraph"/>
      </w:pPr>
      <w:r>
        <w:t xml:space="preserve">As a</w:t>
      </w:r>
      <w:r>
        <w:t xml:space="preserve"> </w:t>
      </w:r>
      <w:r>
        <w:rPr>
          <w:bCs/>
          <w:b/>
        </w:rPr>
        <w:t xml:space="preserve">Mechanical Engineer</w:t>
      </w:r>
      <w:r>
        <w:t xml:space="preserve">, I recognize that technical expertise must be coupled with cultural intelligence. My volunteer work with the Karachi Engineering Society (KES) – where I mentor university students from underprivileged backgrounds – reflects my belief in building local capacity. Karachi's engineering community thrives when knowledge is shared across generations, and I intend to actively contribute through workshops on CAD software optimization and energy auditing techniques for small businesses. Furthermore, I am pursuing certification in Advanced Thermofluids from the Pakistan Council of Engineers (PCE) to ensure my skills remain aligned with global standards while addressing local constraints.</w:t>
      </w:r>
    </w:p>
    <w:bookmarkEnd w:id="24"/>
    <w:bookmarkStart w:id="25" w:name="X3ab21124c2289d4e72ae2cdb5077a82279a3672"/>
    <w:p>
      <w:pPr>
        <w:pStyle w:val="Heading2"/>
      </w:pPr>
      <w:r>
        <w:t xml:space="preserve">Conclusion: A Lifelong Commitment to Karachi's Progress</w:t>
      </w:r>
    </w:p>
    <w:p>
      <w:pPr>
        <w:pStyle w:val="FirstParagraph"/>
      </w:pPr>
      <w:r>
        <w:t xml:space="preserve">This Statement of Purpose encapsulates my professional identity as a solutions-oriented Mechanical Engineer deeply invested in Pakistan Karachi's transformation. My academic training, hands-on experience, and community engagement have prepared me not just to work in this city, but to contribute meaningfully toward its sustainable growth. I am eager to apply my expertise in energy-efficient systems and industrial optimization at the forefront of Karachi's development – whether retrofitting aging infrastructure or supporting new green manufacturing ventures. With Pakistan's engineering sector poised for unprecedented growth, I see myself as part of the next generation driving innovation that balances technological advancement with social responsibility.</w:t>
      </w:r>
    </w:p>
    <w:p>
      <w:pPr>
        <w:pStyle w:val="BodyText"/>
      </w:pPr>
      <w:r>
        <w:t xml:space="preserve">I am confident that my technical skills, contextual understanding of Karachi's unique challenges, and unwavering commitment to Pakistan's industrial progress make me an ideal candidate for this role. I look forward to the opportunity to collaborate with established engineering firms and contribute to the city where I was born, educated, and intend to build a lifelong career as a</w:t>
      </w:r>
      <w:r>
        <w:t xml:space="preserve"> </w:t>
      </w:r>
      <w:r>
        <w:rPr>
          <w:bCs/>
          <w:b/>
        </w:rPr>
        <w:t xml:space="preserve">Mechanical Engineer</w:t>
      </w:r>
      <w:r>
        <w:t xml:space="preserve"> </w:t>
      </w:r>
      <w:r>
        <w:t xml:space="preserve">serving</w:t>
      </w:r>
      <w:r>
        <w:t xml:space="preserve"> </w:t>
      </w:r>
      <w:r>
        <w:rPr>
          <w:bCs/>
          <w:b/>
        </w:rPr>
        <w:t xml:space="preserve">Pakistan Karachi</w:t>
      </w:r>
      <w:r>
        <w:t xml:space="preserve">.</w:t>
      </w:r>
    </w:p>
    <w:p>
      <w:pPr>
        <w:pStyle w:val="BodyText"/>
      </w:pPr>
      <w:r>
        <w:rPr>
          <w:iCs/>
          <w:i/>
        </w:rPr>
        <w:t xml:space="preserve">Submitted with sincere dedication to Pakistan's Engineering Future,</w:t>
      </w:r>
      <w:r>
        <w:br/>
      </w:r>
      <w:r>
        <w:rPr>
          <w:bCs/>
          <w:b/>
        </w:rPr>
        <w:t xml:space="preserve">Ahmed Raza Khan</w:t>
      </w:r>
      <w:r>
        <w:br/>
      </w:r>
      <w:r>
        <w:t xml:space="preserve">Mechanical Engineer, NED University of Engineering &amp; Technology</w:t>
      </w:r>
      <w:r>
        <w:br/>
      </w:r>
      <w:r>
        <w:t xml:space="preserve">Karachi,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Application</dc:title>
  <dc:creator/>
  <cp:keywords/>
  <dcterms:created xsi:type="dcterms:W3CDTF">2026-07-21T07:18:10Z</dcterms:created>
  <dcterms:modified xsi:type="dcterms:W3CDTF">2026-07-21T07:18:10Z</dcterms:modified>
</cp:coreProperties>
</file>

<file path=docProps/custom.xml><?xml version="1.0" encoding="utf-8"?>
<Properties xmlns="http://schemas.openxmlformats.org/officeDocument/2006/custom-properties" xmlns:vt="http://schemas.openxmlformats.org/officeDocument/2006/docPropsVTypes"/>
</file>